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B5155" w14:textId="77777777" w:rsidR="00801677" w:rsidRPr="00DB4454" w:rsidRDefault="00685126" w:rsidP="00685126">
      <w:pPr>
        <w:jc w:val="center"/>
        <w:rPr>
          <w:b/>
          <w:sz w:val="24"/>
          <w:szCs w:val="24"/>
        </w:rPr>
      </w:pPr>
      <w:bookmarkStart w:id="0" w:name="_GoBack"/>
      <w:bookmarkEnd w:id="0"/>
      <w:r w:rsidRPr="00DB4454">
        <w:rPr>
          <w:rFonts w:hint="eastAsia"/>
          <w:b/>
          <w:sz w:val="24"/>
          <w:szCs w:val="24"/>
        </w:rPr>
        <w:t>臨床研究に関する情報公開（一般向け）</w:t>
      </w:r>
    </w:p>
    <w:p w14:paraId="011BD079" w14:textId="145733E3" w:rsidR="00801677" w:rsidRPr="006F080D" w:rsidRDefault="00801677" w:rsidP="006F080D">
      <w:pPr>
        <w:jc w:val="center"/>
        <w:rPr>
          <w:rFonts w:ascii="ＭＳ Ｐゴシック" w:hAnsi="ＭＳ Ｐゴシック" w:cs="Times New Roman"/>
          <w:b/>
          <w:color w:val="000000" w:themeColor="text1"/>
          <w:sz w:val="28"/>
          <w:szCs w:val="28"/>
        </w:rPr>
      </w:pPr>
      <w:r w:rsidRPr="00DB4454">
        <w:rPr>
          <w:rFonts w:hint="eastAsia"/>
          <w:b/>
          <w:sz w:val="24"/>
          <w:szCs w:val="24"/>
        </w:rPr>
        <w:t>「</w:t>
      </w:r>
      <w:r w:rsidR="006F080D" w:rsidRPr="00DA7F9B">
        <w:rPr>
          <w:rFonts w:ascii="ＭＳ Ｐゴシック" w:hAnsi="ＭＳ Ｐゴシック" w:cs="Times New Roman" w:hint="eastAsia"/>
          <w:b/>
          <w:color w:val="000000" w:themeColor="text1"/>
          <w:sz w:val="28"/>
          <w:szCs w:val="28"/>
        </w:rPr>
        <w:t>脊椎脊髄疾患に</w:t>
      </w:r>
      <w:r w:rsidR="006F080D">
        <w:rPr>
          <w:rFonts w:ascii="ＭＳ Ｐゴシック" w:hAnsi="ＭＳ Ｐゴシック" w:cs="Times New Roman" w:hint="eastAsia"/>
          <w:b/>
          <w:color w:val="000000" w:themeColor="text1"/>
          <w:sz w:val="28"/>
          <w:szCs w:val="28"/>
        </w:rPr>
        <w:t>対</w:t>
      </w:r>
      <w:r w:rsidR="006F080D" w:rsidRPr="00DA7F9B">
        <w:rPr>
          <w:rFonts w:ascii="ＭＳ Ｐゴシック" w:hAnsi="ＭＳ Ｐゴシック" w:cs="Times New Roman" w:hint="eastAsia"/>
          <w:b/>
          <w:color w:val="000000" w:themeColor="text1"/>
          <w:sz w:val="28"/>
          <w:szCs w:val="28"/>
        </w:rPr>
        <w:t>する</w:t>
      </w:r>
      <w:r w:rsidR="006F080D">
        <w:rPr>
          <w:rFonts w:ascii="ＭＳ Ｐゴシック" w:hAnsi="ＭＳ Ｐゴシック" w:cs="Times New Roman" w:hint="eastAsia"/>
          <w:b/>
          <w:color w:val="000000" w:themeColor="text1"/>
          <w:sz w:val="28"/>
          <w:szCs w:val="28"/>
        </w:rPr>
        <w:t>治療成績と</w:t>
      </w:r>
      <w:r w:rsidR="006F080D" w:rsidRPr="00DA7F9B">
        <w:rPr>
          <w:rFonts w:ascii="ＭＳ Ｐゴシック" w:hAnsi="ＭＳ Ｐゴシック" w:cs="Times New Roman" w:hint="eastAsia"/>
          <w:b/>
          <w:color w:val="000000" w:themeColor="text1"/>
          <w:sz w:val="28"/>
          <w:szCs w:val="28"/>
        </w:rPr>
        <w:t>心理社会的</w:t>
      </w:r>
      <w:r w:rsidR="006F080D">
        <w:rPr>
          <w:rFonts w:ascii="ＭＳ Ｐゴシック" w:hAnsi="ＭＳ Ｐゴシック" w:cs="Times New Roman" w:hint="eastAsia"/>
          <w:b/>
          <w:color w:val="000000" w:themeColor="text1"/>
          <w:sz w:val="28"/>
          <w:szCs w:val="28"/>
        </w:rPr>
        <w:t>因子の関連</w:t>
      </w:r>
      <w:r w:rsidR="008B3C7D">
        <w:rPr>
          <w:rFonts w:ascii="ＭＳ Ｐゴシック" w:hAnsi="ＭＳ Ｐゴシック" w:cs="Times New Roman" w:hint="eastAsia"/>
          <w:b/>
          <w:color w:val="000000" w:themeColor="text1"/>
          <w:sz w:val="28"/>
          <w:szCs w:val="28"/>
        </w:rPr>
        <w:t>性：</w:t>
      </w:r>
      <w:r w:rsidR="00EB0568">
        <w:rPr>
          <w:rFonts w:ascii="ＭＳ Ｐゴシック" w:hAnsi="ＭＳ Ｐゴシック" w:cs="Times New Roman" w:hint="eastAsia"/>
          <w:b/>
          <w:color w:val="000000" w:themeColor="text1"/>
          <w:sz w:val="28"/>
          <w:szCs w:val="28"/>
        </w:rPr>
        <w:t>後ろ向き</w:t>
      </w:r>
      <w:r w:rsidR="008B3C7D">
        <w:rPr>
          <w:rFonts w:ascii="ＭＳ Ｐゴシック" w:hAnsi="ＭＳ Ｐゴシック" w:cs="Times New Roman" w:hint="eastAsia"/>
          <w:b/>
          <w:color w:val="000000" w:themeColor="text1"/>
          <w:sz w:val="28"/>
          <w:szCs w:val="28"/>
        </w:rPr>
        <w:t>試験</w:t>
      </w:r>
      <w:r w:rsidRPr="00DB4454">
        <w:rPr>
          <w:rFonts w:hint="eastAsia"/>
          <w:b/>
          <w:sz w:val="24"/>
          <w:szCs w:val="24"/>
        </w:rPr>
        <w:t>」</w:t>
      </w:r>
      <w:r w:rsidRPr="00DB4454">
        <w:rPr>
          <w:b/>
          <w:sz w:val="24"/>
          <w:szCs w:val="24"/>
        </w:rPr>
        <w:t xml:space="preserve"> </w:t>
      </w:r>
      <w:r w:rsidRPr="00DB4454">
        <w:rPr>
          <w:rFonts w:hint="eastAsia"/>
          <w:b/>
          <w:sz w:val="24"/>
          <w:szCs w:val="24"/>
        </w:rPr>
        <w:t>へご協力のお願い</w:t>
      </w:r>
    </w:p>
    <w:p w14:paraId="231953FA" w14:textId="77777777" w:rsidR="00801677" w:rsidRDefault="00801677" w:rsidP="00801677">
      <w:pPr>
        <w:jc w:val="left"/>
      </w:pPr>
    </w:p>
    <w:p w14:paraId="1DB76322" w14:textId="3E413989" w:rsidR="00801677" w:rsidRPr="005B0C9F" w:rsidRDefault="00DB4454" w:rsidP="00801677">
      <w:pPr>
        <w:jc w:val="left"/>
      </w:pPr>
      <w:r w:rsidRPr="005B0C9F">
        <w:rPr>
          <w:rFonts w:hint="eastAsia"/>
        </w:rPr>
        <w:t>―（西暦）</w:t>
      </w:r>
      <w:r w:rsidR="00801677" w:rsidRPr="005B0C9F">
        <w:t xml:space="preserve"> </w:t>
      </w:r>
      <w:r w:rsidR="00A26500" w:rsidRPr="005B0C9F">
        <w:rPr>
          <w:rFonts w:hint="eastAsia"/>
        </w:rPr>
        <w:t>2008</w:t>
      </w:r>
      <w:r w:rsidR="00801677" w:rsidRPr="005B0C9F">
        <w:t>年</w:t>
      </w:r>
      <w:r w:rsidRPr="005B0C9F">
        <w:t xml:space="preserve"> </w:t>
      </w:r>
      <w:r w:rsidR="00A26500" w:rsidRPr="005B0C9F">
        <w:rPr>
          <w:rFonts w:hint="eastAsia"/>
        </w:rPr>
        <w:t>4</w:t>
      </w:r>
      <w:r w:rsidR="00801677" w:rsidRPr="005B0C9F">
        <w:t>月</w:t>
      </w:r>
      <w:r w:rsidRPr="005B0C9F">
        <w:t xml:space="preserve"> </w:t>
      </w:r>
      <w:r w:rsidR="00A26500" w:rsidRPr="005B0C9F">
        <w:t>1</w:t>
      </w:r>
      <w:r w:rsidR="00801677" w:rsidRPr="005B0C9F">
        <w:t>日～</w:t>
      </w:r>
      <w:r w:rsidRPr="005B0C9F">
        <w:t>（西暦）</w:t>
      </w:r>
      <w:r w:rsidR="001F6D33" w:rsidRPr="005B0C9F">
        <w:t>2019</w:t>
      </w:r>
      <w:r w:rsidR="00801677" w:rsidRPr="005B0C9F">
        <w:t>年</w:t>
      </w:r>
      <w:r w:rsidRPr="005B0C9F">
        <w:t xml:space="preserve"> </w:t>
      </w:r>
      <w:r w:rsidR="001F6D33" w:rsidRPr="005B0C9F">
        <w:t>10</w:t>
      </w:r>
      <w:r w:rsidR="00801677" w:rsidRPr="005B0C9F">
        <w:t>月</w:t>
      </w:r>
      <w:r w:rsidRPr="005B0C9F">
        <w:t xml:space="preserve"> </w:t>
      </w:r>
      <w:r w:rsidR="001F6D33" w:rsidRPr="005B0C9F">
        <w:t>31</w:t>
      </w:r>
      <w:r w:rsidR="00801677" w:rsidRPr="005B0C9F">
        <w:t>日までに当科において</w:t>
      </w:r>
      <w:r w:rsidR="001576FD" w:rsidRPr="005B0C9F">
        <w:rPr>
          <w:rFonts w:hint="eastAsia"/>
        </w:rPr>
        <w:t>脊椎脊髄</w:t>
      </w:r>
      <w:r w:rsidR="00B35604" w:rsidRPr="005B0C9F">
        <w:rPr>
          <w:rFonts w:hint="eastAsia"/>
        </w:rPr>
        <w:t>疾患</w:t>
      </w:r>
      <w:r w:rsidR="001576FD" w:rsidRPr="005B0C9F">
        <w:rPr>
          <w:rFonts w:hint="eastAsia"/>
        </w:rPr>
        <w:t>に対して</w:t>
      </w:r>
      <w:r w:rsidR="00801677" w:rsidRPr="005B0C9F">
        <w:t xml:space="preserve">治療を受けられた方へ― </w:t>
      </w:r>
    </w:p>
    <w:p w14:paraId="1F62CF01" w14:textId="77777777" w:rsidR="00DB4454" w:rsidRPr="005B0C9F" w:rsidRDefault="00DB4454" w:rsidP="00801677">
      <w:pPr>
        <w:jc w:val="left"/>
      </w:pPr>
    </w:p>
    <w:p w14:paraId="2CAC2BAC" w14:textId="0F44603D" w:rsidR="00801677" w:rsidRPr="005B0C9F" w:rsidRDefault="00801677" w:rsidP="00801677">
      <w:pPr>
        <w:jc w:val="left"/>
      </w:pPr>
      <w:r w:rsidRPr="005B0C9F">
        <w:t>研究機関名</w:t>
      </w:r>
      <w:r w:rsidR="00FB7870" w:rsidRPr="005B0C9F">
        <w:rPr>
          <w:rFonts w:hint="eastAsia"/>
        </w:rPr>
        <w:t xml:space="preserve">　</w:t>
      </w:r>
      <w:r w:rsidR="003E79B3" w:rsidRPr="005B0C9F">
        <w:rPr>
          <w:rFonts w:hint="eastAsia"/>
        </w:rPr>
        <w:t>岩崎</w:t>
      </w:r>
      <w:r w:rsidR="00FB7870" w:rsidRPr="005B0C9F">
        <w:rPr>
          <w:rFonts w:hint="eastAsia"/>
        </w:rPr>
        <w:t>病院</w:t>
      </w:r>
    </w:p>
    <w:p w14:paraId="6414408F" w14:textId="00B96795" w:rsidR="00801677" w:rsidRPr="005B0C9F" w:rsidRDefault="00801677" w:rsidP="00801677">
      <w:pPr>
        <w:jc w:val="left"/>
      </w:pPr>
      <w:r w:rsidRPr="005B0C9F">
        <w:t xml:space="preserve">研究責任者 </w:t>
      </w:r>
      <w:r w:rsidR="005621FD">
        <w:rPr>
          <w:rFonts w:hint="eastAsia"/>
        </w:rPr>
        <w:t>院長　岩崎　誠</w:t>
      </w:r>
    </w:p>
    <w:p w14:paraId="0BF0BF16" w14:textId="77777777" w:rsidR="00A26500" w:rsidRDefault="00A26500" w:rsidP="00801677">
      <w:pPr>
        <w:jc w:val="left"/>
      </w:pPr>
    </w:p>
    <w:p w14:paraId="27E0EBA7" w14:textId="51181966" w:rsidR="00801677" w:rsidRDefault="00801677" w:rsidP="009F2E07">
      <w:pPr>
        <w:jc w:val="left"/>
        <w:outlineLvl w:val="0"/>
      </w:pPr>
      <w:r>
        <w:rPr>
          <w:rFonts w:hint="eastAsia"/>
        </w:rPr>
        <w:t>１．研究の概要</w:t>
      </w:r>
    </w:p>
    <w:p w14:paraId="4030A94E" w14:textId="77777777" w:rsidR="001576FD" w:rsidRDefault="00801677" w:rsidP="001576FD">
      <w:r>
        <w:t>1) 研究の意義</w:t>
      </w:r>
    </w:p>
    <w:p w14:paraId="7ABD3CBB" w14:textId="0F183DEE" w:rsidR="00801677" w:rsidRPr="001576FD" w:rsidRDefault="001576FD" w:rsidP="001576FD">
      <w:r>
        <w:rPr>
          <w:rFonts w:hint="eastAsia"/>
        </w:rPr>
        <w:t>本研究は脊椎脊髄疾患治療に対する心理社会的なアプローチの重要性を検討し、</w:t>
      </w:r>
      <w:r w:rsidR="00531B0F">
        <w:rPr>
          <w:rFonts w:hint="eastAsia"/>
        </w:rPr>
        <w:t>脊椎脊髄疾患に対する治療</w:t>
      </w:r>
      <w:r w:rsidR="004735EA">
        <w:rPr>
          <w:rFonts w:hint="eastAsia"/>
        </w:rPr>
        <w:t>の向上を目指</w:t>
      </w:r>
      <w:r w:rsidR="00A26E36">
        <w:rPr>
          <w:rFonts w:hint="eastAsia"/>
        </w:rPr>
        <w:t>します。</w:t>
      </w:r>
    </w:p>
    <w:p w14:paraId="6230D730" w14:textId="77777777" w:rsidR="001576FD" w:rsidRDefault="00801677" w:rsidP="001576FD">
      <w:pPr>
        <w:tabs>
          <w:tab w:val="right" w:pos="9746"/>
        </w:tabs>
      </w:pPr>
      <w:r>
        <w:t>2) 研究の目的</w:t>
      </w:r>
    </w:p>
    <w:p w14:paraId="18BA90AA" w14:textId="3EF68D91" w:rsidR="001576FD" w:rsidRDefault="001576FD" w:rsidP="001576FD">
      <w:pPr>
        <w:tabs>
          <w:tab w:val="right" w:pos="9746"/>
        </w:tabs>
      </w:pPr>
      <w:r>
        <w:rPr>
          <w:rFonts w:hint="eastAsia"/>
        </w:rPr>
        <w:t>脊椎疾患における外科的治療および保存的治療に対する</w:t>
      </w:r>
      <w:r w:rsidRPr="00FC0920">
        <w:rPr>
          <w:rFonts w:hint="eastAsia"/>
        </w:rPr>
        <w:t>心理社会的</w:t>
      </w:r>
      <w:r>
        <w:rPr>
          <w:rFonts w:hint="eastAsia"/>
        </w:rPr>
        <w:t>因子の影響を</w:t>
      </w:r>
      <w:r w:rsidRPr="00FC0920">
        <w:rPr>
          <w:rFonts w:hint="eastAsia"/>
        </w:rPr>
        <w:t>評価する</w:t>
      </w:r>
      <w:r>
        <w:rPr>
          <w:rFonts w:hint="eastAsia"/>
        </w:rPr>
        <w:t>。脊椎疾患の治療成績に関わる、疼痛、神経症状、治療判定基準評価（</w:t>
      </w:r>
      <w:r w:rsidRPr="00FC0920">
        <w:rPr>
          <w:rFonts w:hint="eastAsia"/>
        </w:rPr>
        <w:t>自覚的・他覚的な</w:t>
      </w:r>
      <w:r>
        <w:rPr>
          <w:rFonts w:hint="eastAsia"/>
        </w:rPr>
        <w:t>評価スケール）、健康関連Q</w:t>
      </w:r>
      <w:r>
        <w:t>uality of life (QOL)</w:t>
      </w:r>
      <w:r>
        <w:rPr>
          <w:rFonts w:hint="eastAsia"/>
        </w:rPr>
        <w:t>評価、画像解析と心理社会的因子の関連性を検討</w:t>
      </w:r>
      <w:r w:rsidR="00BB6FFD">
        <w:rPr>
          <w:rFonts w:hint="eastAsia"/>
        </w:rPr>
        <w:t>します</w:t>
      </w:r>
      <w:r>
        <w:rPr>
          <w:rFonts w:hint="eastAsia"/>
        </w:rPr>
        <w:t>。</w:t>
      </w:r>
    </w:p>
    <w:p w14:paraId="681F1610" w14:textId="48760313" w:rsidR="00801677" w:rsidRDefault="00801677" w:rsidP="00801677">
      <w:pPr>
        <w:jc w:val="left"/>
      </w:pPr>
    </w:p>
    <w:p w14:paraId="0B9E5183" w14:textId="77777777" w:rsidR="00801677" w:rsidRDefault="00801677" w:rsidP="009F2E07">
      <w:pPr>
        <w:jc w:val="left"/>
        <w:outlineLvl w:val="0"/>
      </w:pPr>
      <w:r>
        <w:rPr>
          <w:rFonts w:hint="eastAsia"/>
        </w:rPr>
        <w:t>２．研究の方法</w:t>
      </w:r>
      <w:r>
        <w:t xml:space="preserve"> </w:t>
      </w:r>
    </w:p>
    <w:p w14:paraId="53A9BF11" w14:textId="4BE5DF3D" w:rsidR="00801677" w:rsidRDefault="00801677" w:rsidP="00801677">
      <w:pPr>
        <w:jc w:val="left"/>
      </w:pPr>
      <w:r>
        <w:t>1) 研究対象者</w:t>
      </w:r>
      <w:r w:rsidR="00FF445B">
        <w:rPr>
          <w:rFonts w:hint="eastAsia"/>
        </w:rPr>
        <w:t>：</w:t>
      </w:r>
      <w:r w:rsidR="00554549">
        <w:rPr>
          <w:rFonts w:hint="eastAsia"/>
        </w:rPr>
        <w:t>脊椎脊髄疾患に対して当院にて治療を行った患者</w:t>
      </w:r>
      <w:r w:rsidR="00B73863">
        <w:rPr>
          <w:rFonts w:hint="eastAsia"/>
        </w:rPr>
        <w:t>（</w:t>
      </w:r>
      <w:r w:rsidR="003E79B3">
        <w:rPr>
          <w:rFonts w:hint="eastAsia"/>
        </w:rPr>
        <w:t>当院</w:t>
      </w:r>
      <w:r w:rsidR="00B73863" w:rsidRPr="00B73863">
        <w:t xml:space="preserve">における目標症例数 </w:t>
      </w:r>
      <w:r w:rsidR="000B0D57">
        <w:rPr>
          <w:rFonts w:hint="eastAsia"/>
        </w:rPr>
        <w:t>2</w:t>
      </w:r>
      <w:r w:rsidR="00B73863" w:rsidRPr="00B73863">
        <w:t>00 例</w:t>
      </w:r>
      <w:r w:rsidR="00B73863">
        <w:rPr>
          <w:rFonts w:hint="eastAsia"/>
        </w:rPr>
        <w:t>）</w:t>
      </w:r>
    </w:p>
    <w:p w14:paraId="435075B4" w14:textId="404E761D" w:rsidR="00646F4D" w:rsidRDefault="00801677" w:rsidP="00801677">
      <w:pPr>
        <w:jc w:val="left"/>
      </w:pPr>
      <w:r>
        <w:t>2) 研究期間</w:t>
      </w:r>
      <w:r w:rsidR="00FF445B">
        <w:rPr>
          <w:rFonts w:hint="eastAsia"/>
        </w:rPr>
        <w:t>：</w:t>
      </w:r>
      <w:r w:rsidR="00554549">
        <w:rPr>
          <w:rFonts w:hint="eastAsia"/>
        </w:rPr>
        <w:t>倫理</w:t>
      </w:r>
      <w:r w:rsidR="00F317EF">
        <w:rPr>
          <w:rFonts w:hint="eastAsia"/>
        </w:rPr>
        <w:t>審査</w:t>
      </w:r>
      <w:r w:rsidR="00554549">
        <w:rPr>
          <w:rFonts w:hint="eastAsia"/>
        </w:rPr>
        <w:t>委員会</w:t>
      </w:r>
      <w:r w:rsidR="00554549" w:rsidRPr="00554549">
        <w:rPr>
          <w:rFonts w:hint="eastAsia"/>
        </w:rPr>
        <w:t>承認日～西暦</w:t>
      </w:r>
      <w:r w:rsidR="00646F4D" w:rsidRPr="00646F4D">
        <w:t>2025年3月31日</w:t>
      </w:r>
    </w:p>
    <w:p w14:paraId="250FCD51" w14:textId="3E21ED07" w:rsidR="003D0F4B" w:rsidRDefault="00816C9C" w:rsidP="00801677">
      <w:pPr>
        <w:jc w:val="left"/>
      </w:pPr>
      <w:r w:rsidRPr="00816C9C">
        <w:rPr>
          <w:rFonts w:hint="eastAsia"/>
          <w:kern w:val="0"/>
        </w:rPr>
        <w:t xml:space="preserve">研究対象期間：　</w:t>
      </w:r>
      <w:r w:rsidRPr="00816C9C">
        <w:rPr>
          <w:kern w:val="0"/>
        </w:rPr>
        <w:t>2008年4月1日～2019年10月31日</w:t>
      </w:r>
    </w:p>
    <w:p w14:paraId="3F12ED98" w14:textId="20BB0F8E" w:rsidR="00801677" w:rsidRDefault="00801677" w:rsidP="00801677">
      <w:pPr>
        <w:jc w:val="left"/>
      </w:pPr>
      <w:r>
        <w:t>3) 研究方法</w:t>
      </w:r>
      <w:r w:rsidR="00FF445B">
        <w:rPr>
          <w:rFonts w:hint="eastAsia"/>
        </w:rPr>
        <w:t>：</w:t>
      </w:r>
      <w:r w:rsidR="00145C87" w:rsidRPr="00FC0920">
        <w:rPr>
          <w:rFonts w:hint="eastAsia"/>
        </w:rPr>
        <w:t>診療記録調査、観察研究、</w:t>
      </w:r>
      <w:r w:rsidR="00145C87">
        <w:rPr>
          <w:rFonts w:hint="eastAsia"/>
        </w:rPr>
        <w:t>多施設共同研究</w:t>
      </w:r>
    </w:p>
    <w:p w14:paraId="5431C5D2" w14:textId="5F9AB40E" w:rsidR="00801677" w:rsidRDefault="00801677" w:rsidP="00801677">
      <w:pPr>
        <w:jc w:val="left"/>
      </w:pPr>
      <w:r>
        <w:t>4) 使用する試料</w:t>
      </w:r>
      <w:r w:rsidR="00BE0C52">
        <w:t>の項目</w:t>
      </w:r>
      <w:r w:rsidR="00FF445B">
        <w:rPr>
          <w:rFonts w:hint="eastAsia"/>
        </w:rPr>
        <w:t>：</w:t>
      </w:r>
      <w:r w:rsidR="00145C87">
        <w:rPr>
          <w:rFonts w:hint="eastAsia"/>
        </w:rPr>
        <w:t>なし</w:t>
      </w:r>
    </w:p>
    <w:p w14:paraId="147EEED2" w14:textId="435B7B59" w:rsidR="00801677" w:rsidRDefault="00801677" w:rsidP="0019280F">
      <w:pPr>
        <w:ind w:left="420" w:hangingChars="200" w:hanging="420"/>
        <w:jc w:val="left"/>
      </w:pPr>
      <w:r>
        <w:t>5) 使用する情報</w:t>
      </w:r>
      <w:r w:rsidR="00BE0C52">
        <w:t>の項目</w:t>
      </w:r>
      <w:r w:rsidR="00FF445B">
        <w:rPr>
          <w:rFonts w:hint="eastAsia"/>
        </w:rPr>
        <w:t>：</w:t>
      </w:r>
      <w:r w:rsidR="00F317EF">
        <w:rPr>
          <w:rFonts w:hint="eastAsia"/>
        </w:rPr>
        <w:t>患者背景情報（年齢、性別、身長、体重、既往歴、併存歴）、身体所見、脊椎放射線画像（X線、CT、MRI）</w:t>
      </w:r>
    </w:p>
    <w:p w14:paraId="649CA67C" w14:textId="2797D1D6" w:rsidR="00801677" w:rsidRDefault="00801677" w:rsidP="00801677">
      <w:pPr>
        <w:jc w:val="left"/>
      </w:pPr>
      <w:r>
        <w:t>6) 情報の保存</w:t>
      </w:r>
      <w:r w:rsidR="00FF445B">
        <w:rPr>
          <w:rFonts w:hint="eastAsia"/>
        </w:rPr>
        <w:t>：</w:t>
      </w:r>
      <w:r w:rsidR="00BB6FFD">
        <w:rPr>
          <w:rFonts w:ascii="游明朝" w:eastAsia="游明朝" w:cs="游明朝" w:hint="eastAsia"/>
          <w:kern w:val="0"/>
          <w:szCs w:val="21"/>
        </w:rPr>
        <w:t>研究対象者の個人情報の取り扱いについては、対応表を作成し、電子情報として保存します。この研究で得られたデータは、適切に保管し、研究発表5年後に匿名化したまま廃棄します。</w:t>
      </w:r>
    </w:p>
    <w:p w14:paraId="29D38587" w14:textId="0659C3AE" w:rsidR="00AF3870" w:rsidRDefault="00801677" w:rsidP="00801677">
      <w:pPr>
        <w:jc w:val="left"/>
      </w:pPr>
      <w:r>
        <w:t>7) 情報の保護</w:t>
      </w:r>
      <w:r w:rsidR="00FF445B">
        <w:rPr>
          <w:rFonts w:hint="eastAsia"/>
        </w:rPr>
        <w:t>：</w:t>
      </w:r>
      <w:r w:rsidR="00BB6FFD">
        <w:rPr>
          <w:rFonts w:ascii="游明朝" w:eastAsia="游明朝" w:cs="游明朝" w:hint="eastAsia"/>
          <w:kern w:val="0"/>
          <w:szCs w:val="21"/>
        </w:rPr>
        <w:t>研究に関わる関係者は、研究対象者の個人情報保護について、適用される法令、条例を遵守します。また、関係者は、研究対象者の個人情報およびプライバシー保護に最大限の努力を払い、本研究を行う上で知り得た個人情報を漏らすことはありません。</w:t>
      </w:r>
      <w:r w:rsidR="00FF445B">
        <w:rPr>
          <w:rFonts w:hint="eastAsia"/>
        </w:rPr>
        <w:t>情報は匿名化して保存</w:t>
      </w:r>
      <w:r w:rsidR="003B054C">
        <w:rPr>
          <w:rFonts w:hint="eastAsia"/>
        </w:rPr>
        <w:t>し、個人情報管理者</w:t>
      </w:r>
      <w:r w:rsidR="003F4C25">
        <w:rPr>
          <w:rFonts w:hint="eastAsia"/>
        </w:rPr>
        <w:t>（</w:t>
      </w:r>
      <w:r w:rsidR="003E79B3">
        <w:rPr>
          <w:rFonts w:hint="eastAsia"/>
        </w:rPr>
        <w:t>橋本明美</w:t>
      </w:r>
      <w:r w:rsidR="003F4C25">
        <w:rPr>
          <w:rFonts w:hint="eastAsia"/>
        </w:rPr>
        <w:t>）</w:t>
      </w:r>
      <w:r w:rsidR="003B054C">
        <w:rPr>
          <w:rFonts w:hint="eastAsia"/>
        </w:rPr>
        <w:t>が管理</w:t>
      </w:r>
      <w:r w:rsidR="00BB6FFD">
        <w:rPr>
          <w:rFonts w:hint="eastAsia"/>
        </w:rPr>
        <w:t>します。</w:t>
      </w:r>
    </w:p>
    <w:p w14:paraId="52B4B5DC" w14:textId="56A43D98" w:rsidR="002F0766" w:rsidRDefault="00AF3870" w:rsidP="003F678F">
      <w:pPr>
        <w:jc w:val="left"/>
      </w:pPr>
      <w:r>
        <w:rPr>
          <w:rFonts w:hint="eastAsia"/>
        </w:rPr>
        <w:t>8）研究資金源</w:t>
      </w:r>
      <w:r w:rsidR="00F16191">
        <w:rPr>
          <w:rFonts w:hint="eastAsia"/>
        </w:rPr>
        <w:t>及び</w:t>
      </w:r>
      <w:r w:rsidR="00CD7E90">
        <w:rPr>
          <w:rFonts w:hint="eastAsia"/>
        </w:rPr>
        <w:t>利益相反</w:t>
      </w:r>
      <w:r w:rsidR="00F16191">
        <w:rPr>
          <w:rFonts w:hint="eastAsia"/>
        </w:rPr>
        <w:t>に関する事項</w:t>
      </w:r>
      <w:r w:rsidR="003B054C">
        <w:rPr>
          <w:rFonts w:hint="eastAsia"/>
        </w:rPr>
        <w:t>：</w:t>
      </w:r>
      <w:r w:rsidR="003F678F">
        <w:rPr>
          <w:rFonts w:hint="eastAsia"/>
        </w:rPr>
        <w:t>本研究は三重大学医学部附属病院</w:t>
      </w:r>
      <w:r w:rsidR="003F678F">
        <w:t xml:space="preserve"> 整形外科の</w:t>
      </w:r>
      <w:r w:rsidR="003F678F">
        <w:rPr>
          <w:rFonts w:hint="eastAsia"/>
        </w:rPr>
        <w:t>奨学寄附金（企業以外）を用い</w:t>
      </w:r>
      <w:r w:rsidR="00BB6FFD">
        <w:rPr>
          <w:rFonts w:hint="eastAsia"/>
        </w:rPr>
        <w:t>ます。</w:t>
      </w:r>
    </w:p>
    <w:p w14:paraId="74944D99" w14:textId="10DB9375" w:rsidR="003D0F4B" w:rsidRDefault="00AF3870" w:rsidP="003F678F">
      <w:pPr>
        <w:jc w:val="left"/>
      </w:pPr>
      <w:r>
        <w:rPr>
          <w:rFonts w:hint="eastAsia"/>
        </w:rPr>
        <w:lastRenderedPageBreak/>
        <w:t>9</w:t>
      </w:r>
      <w:r w:rsidR="00801677">
        <w:t>) 研究計画書および個人情報の開示</w:t>
      </w:r>
    </w:p>
    <w:p w14:paraId="20CD52E1" w14:textId="6E37657A" w:rsidR="00801677" w:rsidRDefault="00801677" w:rsidP="00801677">
      <w:pPr>
        <w:jc w:val="left"/>
      </w:pPr>
      <w:r>
        <w:t>あなたのご希望があれば、個人情報の保護や研究の独創性の確保に支障がない範囲内で、この研究計画の 資料等を閲覧または入手することができますので、お申し出ください。 また、この研究における個人情報の開示は、あなたが希望される場合にのみ行います。あなたの同意により、ご家族等（父母）、配偶者、成人の子又は兄弟姉妹等、後見人、保佐人）を交えてお知らせすることも できます。内容についておわかりになりにくい点がありましたら、遠慮なく担当者にお尋ねください。 この研究はあなたのデータ</w:t>
      </w:r>
      <w:r>
        <w:rPr>
          <w:rFonts w:hint="eastAsia"/>
        </w:rPr>
        <w:t>を個人情報がわからない形にして、学会や論文で発表しますので、ご了解くだ</w:t>
      </w:r>
      <w:r>
        <w:t>さい。 この研究にご質問等がありましたら下記の連絡先までお問い合わせ下さい。また、あなたの試料・情報が 研究に使用されることについてご了承いただけない場合には研究対象としませんので、</w:t>
      </w:r>
      <w:r w:rsidR="00BB6FFD">
        <w:rPr>
          <w:rFonts w:hint="eastAsia"/>
          <w:kern w:val="0"/>
        </w:rPr>
        <w:t>記の連絡先までお申し出ください。この場合も診療など病院サービスにおいて患者の皆様に不利益が生じることはありません。あなたが研究を拒否された場合、これまで取得したデータは全て削除します。ただし、解析中もしくは論文執筆中のデータ、また、既に学会や論文で発表されたデータについては、削除できないことがありますことをご了承ください。拒否される場合は、お早めにご連絡をお願い致します</w:t>
      </w:r>
      <w:r>
        <w:t xml:space="preserve">。 </w:t>
      </w:r>
    </w:p>
    <w:p w14:paraId="7FF14133" w14:textId="77777777" w:rsidR="00801677" w:rsidRDefault="00801677" w:rsidP="00801677">
      <w:pPr>
        <w:jc w:val="left"/>
      </w:pPr>
      <w:r>
        <w:t xml:space="preserve"> </w:t>
      </w:r>
    </w:p>
    <w:p w14:paraId="655F3BF5" w14:textId="7B195F8D" w:rsidR="00801677" w:rsidRDefault="00801677" w:rsidP="00801677">
      <w:pPr>
        <w:jc w:val="left"/>
      </w:pPr>
      <w:r>
        <w:rPr>
          <w:rFonts w:hint="eastAsia"/>
        </w:rPr>
        <w:t>＜問い合わせ・連絡先＞</w:t>
      </w:r>
    </w:p>
    <w:p w14:paraId="118C1EB7" w14:textId="49740B00" w:rsidR="00801677" w:rsidRDefault="00DA0429" w:rsidP="00801677">
      <w:pPr>
        <w:jc w:val="left"/>
      </w:pPr>
      <w:r>
        <w:rPr>
          <w:rFonts w:hint="eastAsia"/>
        </w:rPr>
        <w:t xml:space="preserve">岩崎病院院長：岩崎　誠　</w:t>
      </w:r>
    </w:p>
    <w:p w14:paraId="0C1D506D" w14:textId="4EA663A7" w:rsidR="00BB214A" w:rsidRPr="00214C77" w:rsidRDefault="00801677" w:rsidP="00214C77">
      <w:pPr>
        <w:jc w:val="left"/>
      </w:pPr>
      <w:r>
        <w:t>電話：</w:t>
      </w:r>
      <w:r w:rsidR="00132E79" w:rsidDel="00132E79">
        <w:rPr>
          <w:rFonts w:hint="eastAsia"/>
        </w:rPr>
        <w:t xml:space="preserve"> </w:t>
      </w:r>
      <w:r w:rsidR="00E1777A">
        <w:rPr>
          <w:rFonts w:hint="eastAsia"/>
        </w:rPr>
        <w:t>059-232-2216</w:t>
      </w:r>
      <w:r>
        <w:t>（平日：</w:t>
      </w:r>
      <w:r w:rsidR="00DB4454">
        <w:t>９</w:t>
      </w:r>
      <w:r>
        <w:t xml:space="preserve"> 時 30 分～17 時 </w:t>
      </w:r>
      <w:r w:rsidR="00DB4454">
        <w:t>００</w:t>
      </w:r>
      <w:r>
        <w:t xml:space="preserve"> 分） ファックス</w:t>
      </w:r>
      <w:r>
        <w:rPr>
          <w:rFonts w:hint="eastAsia"/>
        </w:rPr>
        <w:t>：</w:t>
      </w:r>
      <w:r w:rsidR="00132E79" w:rsidRPr="00132E79">
        <w:rPr>
          <w:rFonts w:hint="eastAsia"/>
        </w:rPr>
        <w:t>059</w:t>
      </w:r>
      <w:r w:rsidR="00132E79">
        <w:rPr>
          <w:rFonts w:hint="eastAsia"/>
        </w:rPr>
        <w:t>-</w:t>
      </w:r>
      <w:r w:rsidR="00132E79" w:rsidRPr="00132E79">
        <w:rPr>
          <w:rFonts w:hint="eastAsia"/>
        </w:rPr>
        <w:t>232</w:t>
      </w:r>
      <w:r w:rsidR="00132E79">
        <w:rPr>
          <w:rFonts w:hint="eastAsia"/>
        </w:rPr>
        <w:t>-</w:t>
      </w:r>
      <w:r w:rsidR="00132E79" w:rsidRPr="00132E79">
        <w:rPr>
          <w:rFonts w:hint="eastAsia"/>
        </w:rPr>
        <w:t>7654</w:t>
      </w:r>
    </w:p>
    <w:sectPr w:rsidR="00BB214A" w:rsidRPr="00214C77" w:rsidSect="00DB4454">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22CCB" w14:textId="77777777" w:rsidR="003C5D24" w:rsidRDefault="003C5D24" w:rsidP="00AF3870">
      <w:r>
        <w:separator/>
      </w:r>
    </w:p>
  </w:endnote>
  <w:endnote w:type="continuationSeparator" w:id="0">
    <w:p w14:paraId="677DE113" w14:textId="77777777" w:rsidR="003C5D24" w:rsidRDefault="003C5D24" w:rsidP="00AF3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34B66" w14:textId="77777777" w:rsidR="003C5D24" w:rsidRDefault="003C5D24" w:rsidP="00AF3870">
      <w:r>
        <w:separator/>
      </w:r>
    </w:p>
  </w:footnote>
  <w:footnote w:type="continuationSeparator" w:id="0">
    <w:p w14:paraId="5F103861" w14:textId="77777777" w:rsidR="003C5D24" w:rsidRDefault="003C5D24" w:rsidP="00AF387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trackRevision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zQzs7Q0NTSzMDBU0lEKTi0uzszPAykwqQUA7P4+kiwAAAA="/>
  </w:docVars>
  <w:rsids>
    <w:rsidRoot w:val="00685126"/>
    <w:rsid w:val="00046B27"/>
    <w:rsid w:val="000761CF"/>
    <w:rsid w:val="000B0D57"/>
    <w:rsid w:val="000F36BA"/>
    <w:rsid w:val="00132E79"/>
    <w:rsid w:val="001335B6"/>
    <w:rsid w:val="00145C87"/>
    <w:rsid w:val="001576FD"/>
    <w:rsid w:val="0019280F"/>
    <w:rsid w:val="001D3F5E"/>
    <w:rsid w:val="001E4C32"/>
    <w:rsid w:val="001F6D33"/>
    <w:rsid w:val="00214C77"/>
    <w:rsid w:val="002F0766"/>
    <w:rsid w:val="00366C3E"/>
    <w:rsid w:val="003B054C"/>
    <w:rsid w:val="003C5D24"/>
    <w:rsid w:val="003D0F4B"/>
    <w:rsid w:val="003E3EBB"/>
    <w:rsid w:val="003E79B3"/>
    <w:rsid w:val="003F4C25"/>
    <w:rsid w:val="003F678F"/>
    <w:rsid w:val="004150AE"/>
    <w:rsid w:val="004735EA"/>
    <w:rsid w:val="00481AD6"/>
    <w:rsid w:val="00531B0F"/>
    <w:rsid w:val="00554549"/>
    <w:rsid w:val="005621FD"/>
    <w:rsid w:val="005B04A4"/>
    <w:rsid w:val="005B063F"/>
    <w:rsid w:val="005B0C9F"/>
    <w:rsid w:val="005B70D0"/>
    <w:rsid w:val="00646F4D"/>
    <w:rsid w:val="00685126"/>
    <w:rsid w:val="006A4D5B"/>
    <w:rsid w:val="006D6D59"/>
    <w:rsid w:val="006F080D"/>
    <w:rsid w:val="007B1316"/>
    <w:rsid w:val="007F1EFA"/>
    <w:rsid w:val="00801677"/>
    <w:rsid w:val="00816C9C"/>
    <w:rsid w:val="00824943"/>
    <w:rsid w:val="00863F5F"/>
    <w:rsid w:val="008B3C7D"/>
    <w:rsid w:val="008E0289"/>
    <w:rsid w:val="0099668D"/>
    <w:rsid w:val="009A4F28"/>
    <w:rsid w:val="009F2E07"/>
    <w:rsid w:val="00A26500"/>
    <w:rsid w:val="00A26E36"/>
    <w:rsid w:val="00A447B7"/>
    <w:rsid w:val="00AF3870"/>
    <w:rsid w:val="00B01C71"/>
    <w:rsid w:val="00B24233"/>
    <w:rsid w:val="00B35604"/>
    <w:rsid w:val="00B428C3"/>
    <w:rsid w:val="00B7187B"/>
    <w:rsid w:val="00B73863"/>
    <w:rsid w:val="00BB214A"/>
    <w:rsid w:val="00BB6FFD"/>
    <w:rsid w:val="00BE0C52"/>
    <w:rsid w:val="00BE5D74"/>
    <w:rsid w:val="00C47163"/>
    <w:rsid w:val="00C647B8"/>
    <w:rsid w:val="00CD7E90"/>
    <w:rsid w:val="00CE389F"/>
    <w:rsid w:val="00D06002"/>
    <w:rsid w:val="00D274DC"/>
    <w:rsid w:val="00D37054"/>
    <w:rsid w:val="00D60D59"/>
    <w:rsid w:val="00D615B4"/>
    <w:rsid w:val="00DA0429"/>
    <w:rsid w:val="00DA7AD1"/>
    <w:rsid w:val="00DB2D60"/>
    <w:rsid w:val="00DB4454"/>
    <w:rsid w:val="00E16013"/>
    <w:rsid w:val="00E1777A"/>
    <w:rsid w:val="00EB0568"/>
    <w:rsid w:val="00EE3B0E"/>
    <w:rsid w:val="00F16191"/>
    <w:rsid w:val="00F317EF"/>
    <w:rsid w:val="00F64F9E"/>
    <w:rsid w:val="00FB7870"/>
    <w:rsid w:val="00FF44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FBC3FA"/>
  <w15:chartTrackingRefBased/>
  <w15:docId w15:val="{DBDB283D-9650-43AD-AD85-3977118DE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335B6"/>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1335B6"/>
    <w:rPr>
      <w:rFonts w:asciiTheme="majorHAnsi" w:eastAsiaTheme="majorEastAsia" w:hAnsiTheme="majorHAnsi" w:cstheme="majorBidi"/>
      <w:sz w:val="18"/>
      <w:szCs w:val="18"/>
    </w:rPr>
  </w:style>
  <w:style w:type="paragraph" w:styleId="a5">
    <w:name w:val="Document Map"/>
    <w:basedOn w:val="a"/>
    <w:link w:val="a6"/>
    <w:uiPriority w:val="99"/>
    <w:semiHidden/>
    <w:unhideWhenUsed/>
    <w:rsid w:val="009F2E07"/>
    <w:rPr>
      <w:rFonts w:ascii="ＭＳ 明朝" w:eastAsia="ＭＳ 明朝"/>
      <w:sz w:val="24"/>
      <w:szCs w:val="24"/>
    </w:rPr>
  </w:style>
  <w:style w:type="character" w:customStyle="1" w:styleId="a6">
    <w:name w:val="見出しマップ (文字)"/>
    <w:basedOn w:val="a0"/>
    <w:link w:val="a5"/>
    <w:uiPriority w:val="99"/>
    <w:semiHidden/>
    <w:rsid w:val="009F2E07"/>
    <w:rPr>
      <w:rFonts w:ascii="ＭＳ 明朝" w:eastAsia="ＭＳ 明朝"/>
      <w:sz w:val="24"/>
      <w:szCs w:val="24"/>
    </w:rPr>
  </w:style>
  <w:style w:type="paragraph" w:styleId="a7">
    <w:name w:val="header"/>
    <w:basedOn w:val="a"/>
    <w:link w:val="a8"/>
    <w:uiPriority w:val="99"/>
    <w:unhideWhenUsed/>
    <w:rsid w:val="00AF3870"/>
    <w:pPr>
      <w:tabs>
        <w:tab w:val="center" w:pos="4252"/>
        <w:tab w:val="right" w:pos="8504"/>
      </w:tabs>
      <w:snapToGrid w:val="0"/>
    </w:pPr>
  </w:style>
  <w:style w:type="character" w:customStyle="1" w:styleId="a8">
    <w:name w:val="ヘッダー (文字)"/>
    <w:basedOn w:val="a0"/>
    <w:link w:val="a7"/>
    <w:uiPriority w:val="99"/>
    <w:rsid w:val="00AF3870"/>
  </w:style>
  <w:style w:type="paragraph" w:styleId="a9">
    <w:name w:val="footer"/>
    <w:basedOn w:val="a"/>
    <w:link w:val="aa"/>
    <w:uiPriority w:val="99"/>
    <w:unhideWhenUsed/>
    <w:rsid w:val="00AF3870"/>
    <w:pPr>
      <w:tabs>
        <w:tab w:val="center" w:pos="4252"/>
        <w:tab w:val="right" w:pos="8504"/>
      </w:tabs>
      <w:snapToGrid w:val="0"/>
    </w:pPr>
  </w:style>
  <w:style w:type="character" w:customStyle="1" w:styleId="aa">
    <w:name w:val="フッター (文字)"/>
    <w:basedOn w:val="a0"/>
    <w:link w:val="a9"/>
    <w:uiPriority w:val="99"/>
    <w:rsid w:val="00AF3870"/>
  </w:style>
  <w:style w:type="character" w:styleId="ab">
    <w:name w:val="annotation reference"/>
    <w:basedOn w:val="a0"/>
    <w:uiPriority w:val="99"/>
    <w:semiHidden/>
    <w:unhideWhenUsed/>
    <w:rsid w:val="00B35604"/>
    <w:rPr>
      <w:sz w:val="18"/>
      <w:szCs w:val="18"/>
    </w:rPr>
  </w:style>
  <w:style w:type="paragraph" w:styleId="ac">
    <w:name w:val="annotation text"/>
    <w:basedOn w:val="a"/>
    <w:link w:val="ad"/>
    <w:uiPriority w:val="99"/>
    <w:semiHidden/>
    <w:unhideWhenUsed/>
    <w:rsid w:val="00B35604"/>
    <w:pPr>
      <w:jc w:val="left"/>
    </w:pPr>
  </w:style>
  <w:style w:type="character" w:customStyle="1" w:styleId="ad">
    <w:name w:val="コメント文字列 (文字)"/>
    <w:basedOn w:val="a0"/>
    <w:link w:val="ac"/>
    <w:uiPriority w:val="99"/>
    <w:semiHidden/>
    <w:rsid w:val="00B35604"/>
  </w:style>
  <w:style w:type="paragraph" w:styleId="ae">
    <w:name w:val="annotation subject"/>
    <w:basedOn w:val="ac"/>
    <w:next w:val="ac"/>
    <w:link w:val="af"/>
    <w:uiPriority w:val="99"/>
    <w:semiHidden/>
    <w:unhideWhenUsed/>
    <w:rsid w:val="00B35604"/>
    <w:rPr>
      <w:b/>
      <w:bCs/>
    </w:rPr>
  </w:style>
  <w:style w:type="character" w:customStyle="1" w:styleId="af">
    <w:name w:val="コメント内容 (文字)"/>
    <w:basedOn w:val="ad"/>
    <w:link w:val="ae"/>
    <w:uiPriority w:val="99"/>
    <w:semiHidden/>
    <w:rsid w:val="00B356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79753">
      <w:bodyDiv w:val="1"/>
      <w:marLeft w:val="0"/>
      <w:marRight w:val="0"/>
      <w:marTop w:val="0"/>
      <w:marBottom w:val="0"/>
      <w:divBdr>
        <w:top w:val="none" w:sz="0" w:space="0" w:color="auto"/>
        <w:left w:val="none" w:sz="0" w:space="0" w:color="auto"/>
        <w:bottom w:val="none" w:sz="0" w:space="0" w:color="auto"/>
        <w:right w:val="none" w:sz="0" w:space="0" w:color="auto"/>
      </w:divBdr>
    </w:div>
    <w:div w:id="685908455">
      <w:bodyDiv w:val="1"/>
      <w:marLeft w:val="0"/>
      <w:marRight w:val="0"/>
      <w:marTop w:val="0"/>
      <w:marBottom w:val="0"/>
      <w:divBdr>
        <w:top w:val="none" w:sz="0" w:space="0" w:color="auto"/>
        <w:left w:val="none" w:sz="0" w:space="0" w:color="auto"/>
        <w:bottom w:val="none" w:sz="0" w:space="0" w:color="auto"/>
        <w:right w:val="none" w:sz="0" w:space="0" w:color="auto"/>
      </w:divBdr>
    </w:div>
    <w:div w:id="170990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C06CD61BB2FDF8499FD8E77B5AA40DD9" ma:contentTypeVersion="2" ma:contentTypeDescription="新しいドキュメントを作成します。" ma:contentTypeScope="" ma:versionID="11537fd84a7dc93844e8694d7ad9155b">
  <xsd:schema xmlns:xsd="http://www.w3.org/2001/XMLSchema" xmlns:xs="http://www.w3.org/2001/XMLSchema" xmlns:p="http://schemas.microsoft.com/office/2006/metadata/properties" xmlns:ns3="da48271e-12ad-478e-a11c-6d25a56d4d03" targetNamespace="http://schemas.microsoft.com/office/2006/metadata/properties" ma:root="true" ma:fieldsID="cd88bbbf126d2dd575d81d73a280ffc2" ns3:_="">
    <xsd:import namespace="da48271e-12ad-478e-a11c-6d25a56d4d0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8271e-12ad-478e-a11c-6d25a56d4d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F72939-E956-4981-AEF5-93593C5159DA}">
  <ds:schemaRefs>
    <ds:schemaRef ds:uri="http://schemas.microsoft.com/sharepoint/v3/contenttype/forms"/>
  </ds:schemaRefs>
</ds:datastoreItem>
</file>

<file path=customXml/itemProps2.xml><?xml version="1.0" encoding="utf-8"?>
<ds:datastoreItem xmlns:ds="http://schemas.openxmlformats.org/officeDocument/2006/customXml" ds:itemID="{084E8840-5EBC-4F1E-BB54-CB791A1E5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48271e-12ad-478e-a11c-6d25a56d4d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235BB-0C64-470D-BF98-34F6BF4E1D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35</Words>
  <Characters>1346</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aki Ito</dc:creator>
  <cp:keywords/>
  <dc:description/>
  <cp:lastModifiedBy>明田 浩司</cp:lastModifiedBy>
  <cp:revision>2</cp:revision>
  <cp:lastPrinted>2018-07-26T04:19:00Z</cp:lastPrinted>
  <dcterms:created xsi:type="dcterms:W3CDTF">2020-12-25T07:13:00Z</dcterms:created>
  <dcterms:modified xsi:type="dcterms:W3CDTF">2020-12-25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6CD61BB2FDF8499FD8E77B5AA40DD9</vt:lpwstr>
  </property>
</Properties>
</file>